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FAF" w14:textId="36DF16DC" w:rsidR="000F3D1E" w:rsidRDefault="007C2D3A" w:rsidP="007C568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7CC56C" wp14:editId="3C54053C">
                <wp:simplePos x="0" y="0"/>
                <wp:positionH relativeFrom="margin">
                  <wp:align>center</wp:align>
                </wp:positionH>
                <wp:positionV relativeFrom="paragraph">
                  <wp:posOffset>7631434</wp:posOffset>
                </wp:positionV>
                <wp:extent cx="5410200" cy="13525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7EF4E" w14:textId="686403E0" w:rsidR="00480253" w:rsidRDefault="002A6B9D">
                            <w:r>
                              <w:t xml:space="preserve">Integralni </w:t>
                            </w:r>
                            <w:proofErr w:type="spellStart"/>
                            <w:r>
                              <w:t>muffin</w:t>
                            </w:r>
                            <w:proofErr w:type="spellEnd"/>
                            <w:r>
                              <w:t xml:space="preserve"> s jabukom, voćni jogurt ( od 4. do 8. kruh, namaz)                         1.   7.</w:t>
                            </w:r>
                          </w:p>
                          <w:p w14:paraId="6CC2F00A" w14:textId="3A975438" w:rsidR="002A6B9D" w:rsidRDefault="002A6B9D">
                            <w:r>
                              <w:t>Juha, rižoto s plodovima mora, masline                                                                              4.</w:t>
                            </w:r>
                          </w:p>
                          <w:p w14:paraId="59E68D8D" w14:textId="149F9FCF" w:rsidR="002A6B9D" w:rsidRDefault="002A6B9D">
                            <w:r>
                              <w:t>Kruh, mliječni namaz                                                                                                       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CC5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00.9pt;width:426pt;height:106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VCJCwIAAPQ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" filled="f" stroked="f">
                <v:textbox>
                  <w:txbxContent>
                    <w:p w14:paraId="0C17EF4E" w14:textId="686403E0" w:rsidR="00480253" w:rsidRDefault="002A6B9D">
                      <w:r>
                        <w:t xml:space="preserve">Integralni </w:t>
                      </w:r>
                      <w:proofErr w:type="spellStart"/>
                      <w:r>
                        <w:t>muffin</w:t>
                      </w:r>
                      <w:proofErr w:type="spellEnd"/>
                      <w:r>
                        <w:t xml:space="preserve"> s jabukom, voćni jogurt ( od 4. do 8. kruh, namaz)                         1.   7.</w:t>
                      </w:r>
                    </w:p>
                    <w:p w14:paraId="6CC2F00A" w14:textId="3A975438" w:rsidR="002A6B9D" w:rsidRDefault="002A6B9D">
                      <w:r>
                        <w:t>Juha, rižoto s plodovima mora, masline                                                                              4.</w:t>
                      </w:r>
                    </w:p>
                    <w:p w14:paraId="59E68D8D" w14:textId="149F9FCF" w:rsidR="002A6B9D" w:rsidRDefault="002A6B9D">
                      <w:r>
                        <w:t>Kruh, mliječni namaz                                                                                                       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7B4DF5B" wp14:editId="7E59A184">
                <wp:simplePos x="0" y="0"/>
                <wp:positionH relativeFrom="margin">
                  <wp:posOffset>1082040</wp:posOffset>
                </wp:positionH>
                <wp:positionV relativeFrom="paragraph">
                  <wp:posOffset>6383655</wp:posOffset>
                </wp:positionV>
                <wp:extent cx="5410200" cy="13525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E0D79" w14:textId="31A9239D" w:rsidR="00480253" w:rsidRDefault="002A6B9D">
                            <w:r>
                              <w:t xml:space="preserve">Kruh, </w:t>
                            </w:r>
                            <w:proofErr w:type="spellStart"/>
                            <w:r>
                              <w:t>Linolada</w:t>
                            </w:r>
                            <w:proofErr w:type="spellEnd"/>
                            <w:r>
                              <w:t>, mlijeko, voće                                                                                        1.   7.   8.</w:t>
                            </w:r>
                          </w:p>
                          <w:p w14:paraId="726C4EA7" w14:textId="0FE6614C" w:rsidR="002A6B9D" w:rsidRDefault="002A6B9D">
                            <w:r>
                              <w:t>Teletina u umaku od šampinjona, njoki, BIO zelena salata                                            1.</w:t>
                            </w:r>
                          </w:p>
                          <w:p w14:paraId="2878DCE2" w14:textId="2B2044D9" w:rsidR="002A6B9D" w:rsidRDefault="002A6B9D">
                            <w:r>
                              <w:t>Bana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4DF5B" id="_x0000_s1027" type="#_x0000_t202" style="position:absolute;left:0;text-align:left;margin-left:85.2pt;margin-top:502.65pt;width:426pt;height:10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" filled="f" stroked="f">
                <v:textbox>
                  <w:txbxContent>
                    <w:p w14:paraId="74FE0D79" w14:textId="31A9239D" w:rsidR="00480253" w:rsidRDefault="002A6B9D">
                      <w:r>
                        <w:t xml:space="preserve">Kruh, </w:t>
                      </w:r>
                      <w:proofErr w:type="spellStart"/>
                      <w:r>
                        <w:t>Linolada</w:t>
                      </w:r>
                      <w:proofErr w:type="spellEnd"/>
                      <w:r>
                        <w:t>, mlijeko, voće                                                                                        1.   7.   8.</w:t>
                      </w:r>
                    </w:p>
                    <w:p w14:paraId="726C4EA7" w14:textId="0FE6614C" w:rsidR="002A6B9D" w:rsidRDefault="002A6B9D">
                      <w:r>
                        <w:t>Teletina u umaku od šampinjona, njoki, BIO zelena salata                                            1.</w:t>
                      </w:r>
                    </w:p>
                    <w:p w14:paraId="2878DCE2" w14:textId="2B2044D9" w:rsidR="002A6B9D" w:rsidRDefault="002A6B9D">
                      <w:r>
                        <w:t>Bana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2467B2" wp14:editId="4F96332C">
                <wp:simplePos x="0" y="0"/>
                <wp:positionH relativeFrom="margin">
                  <wp:posOffset>1076101</wp:posOffset>
                </wp:positionH>
                <wp:positionV relativeFrom="paragraph">
                  <wp:posOffset>5062202</wp:posOffset>
                </wp:positionV>
                <wp:extent cx="5410200" cy="13525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C3CE1" w14:textId="0BF73A55" w:rsidR="00480253" w:rsidRDefault="002A6B9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Cornflex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jogurt, voće  (od 4. do. 8. slani prstić)                                                          1.   7.</w:t>
                            </w:r>
                          </w:p>
                          <w:p w14:paraId="52373978" w14:textId="31C172E8" w:rsidR="002A6B9D" w:rsidRDefault="002A6B9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Juha, musaka od krumpira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atliđan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mljevenog mesa, salata</w:t>
                            </w:r>
                          </w:p>
                          <w:p w14:paraId="65620C50" w14:textId="60AF6900" w:rsidR="002A6B9D" w:rsidRPr="006558BD" w:rsidRDefault="002A6B9D" w:rsidP="007C2D3A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lani prstić, voće                                                                                                                 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467B2" id="_x0000_s1028" type="#_x0000_t202" style="position:absolute;left:0;text-align:left;margin-left:84.75pt;margin-top:398.6pt;width:426pt;height:10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" filled="f" stroked="f">
                <v:textbox>
                  <w:txbxContent>
                    <w:p w14:paraId="5E9C3CE1" w14:textId="0BF73A55" w:rsidR="00480253" w:rsidRDefault="002A6B9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Cornflex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>, jogurt, voće  (od 4. do. 8. slani prstić)                                                          1.   7.</w:t>
                      </w:r>
                    </w:p>
                    <w:p w14:paraId="52373978" w14:textId="31C172E8" w:rsidR="002A6B9D" w:rsidRDefault="002A6B9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Juha, musaka od krumpira,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patliđana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i mljevenog mesa, salata</w:t>
                      </w:r>
                    </w:p>
                    <w:p w14:paraId="65620C50" w14:textId="60AF6900" w:rsidR="002A6B9D" w:rsidRPr="006558BD" w:rsidRDefault="002A6B9D" w:rsidP="007C2D3A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lani prstić, voće                                                                                                                  1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359711" wp14:editId="50360051">
                <wp:simplePos x="0" y="0"/>
                <wp:positionH relativeFrom="margin">
                  <wp:posOffset>1075690</wp:posOffset>
                </wp:positionH>
                <wp:positionV relativeFrom="paragraph">
                  <wp:posOffset>3774048</wp:posOffset>
                </wp:positionV>
                <wp:extent cx="5410200" cy="13525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36FD8" w14:textId="2A56CEC5" w:rsidR="00480253" w:rsidRDefault="002A6B9D">
                            <w:r>
                              <w:t>Sendvič, čaj, voće                                                                                                              1.   7.</w:t>
                            </w:r>
                          </w:p>
                          <w:p w14:paraId="3C8496BF" w14:textId="5E420B43" w:rsidR="002A6B9D" w:rsidRDefault="002A6B9D">
                            <w:r>
                              <w:t>Varivo od brokule, krumpira i piletine                                                                               1.</w:t>
                            </w:r>
                          </w:p>
                          <w:p w14:paraId="7ED0E3F2" w14:textId="5A0D4C0A" w:rsidR="002A6B9D" w:rsidRDefault="002A6B9D">
                            <w:proofErr w:type="spellStart"/>
                            <w:r>
                              <w:t>Ca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ao</w:t>
                            </w:r>
                            <w:proofErr w:type="spellEnd"/>
                            <w:r>
                              <w:t xml:space="preserve">                                                                                                                          </w:t>
                            </w:r>
                            <w:r w:rsidR="00B35209">
                              <w:t xml:space="preserve"> </w:t>
                            </w:r>
                            <w:r>
                              <w:t xml:space="preserve">     1.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9711" id="_x0000_s1029" type="#_x0000_t202" style="position:absolute;left:0;text-align:left;margin-left:84.7pt;margin-top:297.15pt;width:426pt;height:10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" filled="f" stroked="f">
                <v:textbox>
                  <w:txbxContent>
                    <w:p w14:paraId="3C736FD8" w14:textId="2A56CEC5" w:rsidR="00480253" w:rsidRDefault="002A6B9D">
                      <w:r>
                        <w:t>Sendvič, čaj, voće                                                                                                              1.   7.</w:t>
                      </w:r>
                    </w:p>
                    <w:p w14:paraId="3C8496BF" w14:textId="5E420B43" w:rsidR="002A6B9D" w:rsidRDefault="002A6B9D">
                      <w:r>
                        <w:t>Varivo od brokule, krumpira i piletine                                                                               1.</w:t>
                      </w:r>
                    </w:p>
                    <w:p w14:paraId="7ED0E3F2" w14:textId="5A0D4C0A" w:rsidR="002A6B9D" w:rsidRDefault="002A6B9D">
                      <w:proofErr w:type="spellStart"/>
                      <w:r>
                        <w:t>Ca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ao</w:t>
                      </w:r>
                      <w:proofErr w:type="spellEnd"/>
                      <w:r>
                        <w:t xml:space="preserve">                                                                                                                          </w:t>
                      </w:r>
                      <w:r w:rsidR="00B35209">
                        <w:t xml:space="preserve"> </w:t>
                      </w:r>
                      <w:r>
                        <w:t xml:space="preserve">     1.  7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58B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D438C2" wp14:editId="42B6FB64">
                <wp:simplePos x="0" y="0"/>
                <wp:positionH relativeFrom="column">
                  <wp:posOffset>1076325</wp:posOffset>
                </wp:positionH>
                <wp:positionV relativeFrom="paragraph">
                  <wp:posOffset>2486025</wp:posOffset>
                </wp:positionV>
                <wp:extent cx="5410200" cy="1352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8DC5A" w14:textId="54ACEB15" w:rsidR="00480253" w:rsidRDefault="002A6B9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ukuruzni jastučić, acidofilno mlijeko, voće                                                                1.   7.</w:t>
                            </w:r>
                          </w:p>
                          <w:p w14:paraId="03CA5D52" w14:textId="0EFA0097" w:rsidR="002A6B9D" w:rsidRDefault="002A6B9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pageti, crvena leća na „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olonjsk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“, krastavci                                                                1.</w:t>
                            </w:r>
                          </w:p>
                          <w:p w14:paraId="1A5E7D62" w14:textId="6E865C5D" w:rsidR="002A6B9D" w:rsidRPr="006558BD" w:rsidRDefault="002A6B9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uding                                                                                                                                   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438C2" id="_x0000_s1030" type="#_x0000_t202" style="position:absolute;left:0;text-align:left;margin-left:84.75pt;margin-top:195.75pt;width:426pt;height:10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" filled="f" stroked="f">
                <v:textbox>
                  <w:txbxContent>
                    <w:p w14:paraId="1518DC5A" w14:textId="54ACEB15" w:rsidR="00480253" w:rsidRDefault="002A6B9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Kukuruzni jastučić, acidofilno mlijeko, voće                                                                1.   7.</w:t>
                      </w:r>
                    </w:p>
                    <w:p w14:paraId="03CA5D52" w14:textId="0EFA0097" w:rsidR="002A6B9D" w:rsidRDefault="002A6B9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Špageti, crvena leća na „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bolonjski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>“, krastavci                                                                1.</w:t>
                      </w:r>
                    </w:p>
                    <w:p w14:paraId="1A5E7D62" w14:textId="6E865C5D" w:rsidR="002A6B9D" w:rsidRPr="006558BD" w:rsidRDefault="002A6B9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Puding                                                                                                                                   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66CE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A99FB0" wp14:editId="18A2E5BB">
                <wp:simplePos x="0" y="0"/>
                <wp:positionH relativeFrom="column">
                  <wp:posOffset>1780032</wp:posOffset>
                </wp:positionH>
                <wp:positionV relativeFrom="page">
                  <wp:posOffset>1670304</wp:posOffset>
                </wp:positionV>
                <wp:extent cx="3267456" cy="365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456" cy="36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99FC7" w14:textId="521F8CE4" w:rsidR="007F395B" w:rsidRPr="007F395B" w:rsidRDefault="00480253" w:rsidP="007F395B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1</w:t>
                            </w:r>
                            <w:r w:rsidR="002A6B9D">
                              <w:rPr>
                                <w:sz w:val="30"/>
                                <w:szCs w:val="30"/>
                              </w:rPr>
                              <w:t>8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 do</w:t>
                            </w:r>
                            <w:r w:rsidR="00B17B58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2A6B9D">
                              <w:rPr>
                                <w:sz w:val="30"/>
                                <w:szCs w:val="30"/>
                              </w:rPr>
                              <w:t>22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5</w:t>
                            </w:r>
                            <w:r w:rsidR="00090A3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202</w:t>
                            </w:r>
                            <w:r w:rsidR="001A3191">
                              <w:rPr>
                                <w:sz w:val="30"/>
                                <w:szCs w:val="30"/>
                              </w:rPr>
                              <w:t>6</w:t>
                            </w:r>
                            <w:r w:rsidR="001B03A6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  <w:r w:rsidR="00B44267">
                              <w:rPr>
                                <w:sz w:val="30"/>
                                <w:szCs w:val="30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9FB0" id="Text Box 1" o:spid="_x0000_s1031" type="#_x0000_t202" style="position:absolute;left:0;text-align:left;margin-left:140.15pt;margin-top:131.5pt;width:257.3pt;height:2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" filled="f" stroked="f" strokeweight=".5pt">
                <v:textbox>
                  <w:txbxContent>
                    <w:p w14:paraId="4BA99FC7" w14:textId="521F8CE4" w:rsidR="007F395B" w:rsidRPr="007F395B" w:rsidRDefault="00480253" w:rsidP="007F395B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1</w:t>
                      </w:r>
                      <w:r w:rsidR="002A6B9D">
                        <w:rPr>
                          <w:sz w:val="30"/>
                          <w:szCs w:val="30"/>
                        </w:rPr>
                        <w:t>8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 do</w:t>
                      </w:r>
                      <w:r w:rsidR="00B17B58">
                        <w:rPr>
                          <w:sz w:val="30"/>
                          <w:szCs w:val="30"/>
                        </w:rPr>
                        <w:t xml:space="preserve"> </w:t>
                      </w:r>
                      <w:r w:rsidR="002A6B9D">
                        <w:rPr>
                          <w:sz w:val="30"/>
                          <w:szCs w:val="30"/>
                        </w:rPr>
                        <w:t>22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>
                        <w:rPr>
                          <w:sz w:val="30"/>
                          <w:szCs w:val="30"/>
                        </w:rPr>
                        <w:t>5</w:t>
                      </w:r>
                      <w:r w:rsidR="00090A36">
                        <w:rPr>
                          <w:sz w:val="30"/>
                          <w:szCs w:val="30"/>
                        </w:rPr>
                        <w:t>.</w:t>
                      </w:r>
                      <w:r w:rsidR="001B03A6">
                        <w:rPr>
                          <w:sz w:val="30"/>
                          <w:szCs w:val="30"/>
                        </w:rPr>
                        <w:t>202</w:t>
                      </w:r>
                      <w:r w:rsidR="001A3191">
                        <w:rPr>
                          <w:sz w:val="30"/>
                          <w:szCs w:val="30"/>
                        </w:rPr>
                        <w:t>6</w:t>
                      </w:r>
                      <w:r w:rsidR="001B03A6">
                        <w:rPr>
                          <w:sz w:val="30"/>
                          <w:szCs w:val="30"/>
                        </w:rPr>
                        <w:t>.</w:t>
                      </w:r>
                      <w:r w:rsidR="00B44267">
                        <w:rPr>
                          <w:sz w:val="30"/>
                          <w:szCs w:val="30"/>
                        </w:rPr>
                        <w:t xml:space="preserve">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35209">
        <w:pict w14:anchorId="4BA99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5.5pt;height:842.25pt">
            <v:imagedata r:id="rId6" o:title="TJEDNI JELOVNIK (4)"/>
          </v:shape>
        </w:pict>
      </w:r>
    </w:p>
    <w:sectPr w:rsidR="000F3D1E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28EB"/>
    <w:multiLevelType w:val="hybridMultilevel"/>
    <w:tmpl w:val="56A098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730A9"/>
    <w:multiLevelType w:val="hybridMultilevel"/>
    <w:tmpl w:val="179C2A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177C9"/>
    <w:multiLevelType w:val="hybridMultilevel"/>
    <w:tmpl w:val="995252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qgUA7RniFywAAAA="/>
  </w:docVars>
  <w:rsids>
    <w:rsidRoot w:val="007C5688"/>
    <w:rsid w:val="00025559"/>
    <w:rsid w:val="00090A36"/>
    <w:rsid w:val="000F01AA"/>
    <w:rsid w:val="000F3D1E"/>
    <w:rsid w:val="000F56F0"/>
    <w:rsid w:val="001044A2"/>
    <w:rsid w:val="00123DA8"/>
    <w:rsid w:val="0013259C"/>
    <w:rsid w:val="0014155B"/>
    <w:rsid w:val="001A3191"/>
    <w:rsid w:val="001B03A6"/>
    <w:rsid w:val="00223CFC"/>
    <w:rsid w:val="002431B3"/>
    <w:rsid w:val="00272F2F"/>
    <w:rsid w:val="002754FF"/>
    <w:rsid w:val="00290A78"/>
    <w:rsid w:val="002A4AD4"/>
    <w:rsid w:val="002A6B9D"/>
    <w:rsid w:val="00301430"/>
    <w:rsid w:val="00305B5C"/>
    <w:rsid w:val="003111B0"/>
    <w:rsid w:val="00364AEF"/>
    <w:rsid w:val="00370CCF"/>
    <w:rsid w:val="003A1BAE"/>
    <w:rsid w:val="004166CE"/>
    <w:rsid w:val="00427F13"/>
    <w:rsid w:val="004317D2"/>
    <w:rsid w:val="00480253"/>
    <w:rsid w:val="004B054D"/>
    <w:rsid w:val="004B5C52"/>
    <w:rsid w:val="004C1CB8"/>
    <w:rsid w:val="004E2033"/>
    <w:rsid w:val="005926F3"/>
    <w:rsid w:val="006558BD"/>
    <w:rsid w:val="00684362"/>
    <w:rsid w:val="007073F8"/>
    <w:rsid w:val="00750B1D"/>
    <w:rsid w:val="00755749"/>
    <w:rsid w:val="007568D5"/>
    <w:rsid w:val="00762E6D"/>
    <w:rsid w:val="00784B82"/>
    <w:rsid w:val="00791DA5"/>
    <w:rsid w:val="007C2D3A"/>
    <w:rsid w:val="007C3550"/>
    <w:rsid w:val="007C5688"/>
    <w:rsid w:val="007F2DB2"/>
    <w:rsid w:val="007F395B"/>
    <w:rsid w:val="00804000"/>
    <w:rsid w:val="008C5927"/>
    <w:rsid w:val="0091460F"/>
    <w:rsid w:val="00926699"/>
    <w:rsid w:val="00934780"/>
    <w:rsid w:val="00953DD7"/>
    <w:rsid w:val="00957B9A"/>
    <w:rsid w:val="009A1243"/>
    <w:rsid w:val="009B38B4"/>
    <w:rsid w:val="009C7F49"/>
    <w:rsid w:val="00A21047"/>
    <w:rsid w:val="00A270FC"/>
    <w:rsid w:val="00A50FC2"/>
    <w:rsid w:val="00A80CCE"/>
    <w:rsid w:val="00A8174C"/>
    <w:rsid w:val="00A866E1"/>
    <w:rsid w:val="00B17B58"/>
    <w:rsid w:val="00B23DE0"/>
    <w:rsid w:val="00B35209"/>
    <w:rsid w:val="00B44267"/>
    <w:rsid w:val="00B5596B"/>
    <w:rsid w:val="00B6344C"/>
    <w:rsid w:val="00B765A3"/>
    <w:rsid w:val="00B829A5"/>
    <w:rsid w:val="00BA7C23"/>
    <w:rsid w:val="00BE4F73"/>
    <w:rsid w:val="00C07387"/>
    <w:rsid w:val="00C42987"/>
    <w:rsid w:val="00C92BC4"/>
    <w:rsid w:val="00D242E8"/>
    <w:rsid w:val="00D920DD"/>
    <w:rsid w:val="00DB30E2"/>
    <w:rsid w:val="00DC160D"/>
    <w:rsid w:val="00DD23AC"/>
    <w:rsid w:val="00DF3E56"/>
    <w:rsid w:val="00E02E4D"/>
    <w:rsid w:val="00E3009F"/>
    <w:rsid w:val="00E864F9"/>
    <w:rsid w:val="00EC18CC"/>
    <w:rsid w:val="00F077CA"/>
    <w:rsid w:val="00F6569D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364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6064-BB99-4784-8E9A-F165159C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Tajnik1</cp:lastModifiedBy>
  <cp:revision>90</cp:revision>
  <cp:lastPrinted>2025-01-28T07:01:00Z</cp:lastPrinted>
  <dcterms:created xsi:type="dcterms:W3CDTF">2024-08-27T06:52:00Z</dcterms:created>
  <dcterms:modified xsi:type="dcterms:W3CDTF">2026-05-12T06:54:00Z</dcterms:modified>
</cp:coreProperties>
</file>